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1CE9B" w14:textId="77777777" w:rsidR="006751FF" w:rsidRPr="00014971" w:rsidRDefault="006751FF" w:rsidP="006751FF">
      <w:pPr>
        <w:keepNext/>
        <w:keepLines/>
        <w:spacing w:before="240" w:after="0"/>
        <w:outlineLvl w:val="0"/>
        <w:rPr>
          <w:rFonts w:asciiTheme="majorHAnsi" w:eastAsiaTheme="majorEastAsia" w:hAnsiTheme="majorHAnsi" w:cstheme="majorBidi"/>
          <w:color w:val="2F5496" w:themeColor="accent1" w:themeShade="BF"/>
          <w:sz w:val="32"/>
          <w:szCs w:val="32"/>
        </w:rPr>
      </w:pPr>
      <w:r w:rsidRPr="00014971">
        <w:rPr>
          <w:rFonts w:asciiTheme="majorHAnsi" w:eastAsiaTheme="majorEastAsia" w:hAnsiTheme="majorHAnsi" w:cstheme="majorBidi"/>
          <w:color w:val="2F5496" w:themeColor="accent1" w:themeShade="BF"/>
          <w:sz w:val="32"/>
          <w:szCs w:val="32"/>
        </w:rPr>
        <w:t xml:space="preserve">British Orienteering Federation Limited commitment to Privacy </w:t>
      </w:r>
    </w:p>
    <w:p w14:paraId="169FEBA6" w14:textId="77777777" w:rsidR="006751FF" w:rsidRPr="00014971" w:rsidRDefault="006751FF" w:rsidP="006751FF">
      <w:pPr>
        <w:tabs>
          <w:tab w:val="right" w:leader="dot" w:pos="9016"/>
        </w:tabs>
        <w:spacing w:after="100"/>
      </w:pPr>
    </w:p>
    <w:p w14:paraId="102002E5" w14:textId="77777777" w:rsidR="006751FF" w:rsidRPr="00014971" w:rsidRDefault="006751FF" w:rsidP="006751FF">
      <w:r w:rsidRPr="00014971">
        <w:fldChar w:fldCharType="begin"/>
      </w:r>
      <w:r w:rsidRPr="00014971">
        <w:instrText xml:space="preserve"> TOC \o "1-2" \n \h \z \u </w:instrText>
      </w:r>
      <w:r w:rsidRPr="00014971">
        <w:fldChar w:fldCharType="separate"/>
      </w:r>
      <w:r w:rsidRPr="00014971">
        <w:t xml:space="preserve">The website is maintained by British Orienteering Federation (BOF). For the purposes of data protection legislation, BOF is the data controller. </w:t>
      </w:r>
    </w:p>
    <w:p w14:paraId="371BB886" w14:textId="77777777" w:rsidR="006751FF" w:rsidRPr="00014971" w:rsidRDefault="006751FF" w:rsidP="006751FF">
      <w:r w:rsidRPr="00014971">
        <w:t xml:space="preserve">The British Orienteering Federation is the owner of www.britishorienteering.org.uk and we are committed to protecting your privacy and processing your personal data in accordance with the Data Protection Act (DPA) 1998 up to 24 May 2018 and the General Data Protection Regulation (GDPR) on and from 25 May 2018 (Data Protection Legislation). This policy explains how the information we collect about you is used and kept securely. It also explains your privacy choices when using our website as well as your right to access your information under Data Protection Legislation. </w:t>
      </w:r>
    </w:p>
    <w:p w14:paraId="3D82C266" w14:textId="77777777" w:rsidR="006751FF" w:rsidRPr="00014971" w:rsidRDefault="006751FF" w:rsidP="006751FF">
      <w:r w:rsidRPr="00014971">
        <w:fldChar w:fldCharType="end"/>
      </w:r>
      <w:hyperlink w:anchor="_The_information_we" w:history="1">
        <w:r w:rsidRPr="00014971">
          <w:rPr>
            <w:color w:val="0563C1" w:themeColor="hyperlink"/>
            <w:u w:val="single"/>
          </w:rPr>
          <w:t>The information we collect about you</w:t>
        </w:r>
      </w:hyperlink>
    </w:p>
    <w:p w14:paraId="5C68951A" w14:textId="77777777" w:rsidR="006751FF" w:rsidRPr="00014971" w:rsidRDefault="000F5C74" w:rsidP="006751FF">
      <w:hyperlink w:anchor="_The_information_provided" w:history="1">
        <w:r w:rsidR="006751FF" w:rsidRPr="00014971">
          <w:rPr>
            <w:color w:val="0563C1" w:themeColor="hyperlink"/>
            <w:u w:val="single"/>
          </w:rPr>
          <w:t>The information provided to us</w:t>
        </w:r>
      </w:hyperlink>
    </w:p>
    <w:p w14:paraId="332CDC50" w14:textId="77777777" w:rsidR="006751FF" w:rsidRPr="00014971" w:rsidRDefault="000F5C74" w:rsidP="006751FF">
      <w:hyperlink w:anchor="_How_we_use" w:history="1">
        <w:r w:rsidR="006751FF" w:rsidRPr="00014971">
          <w:rPr>
            <w:color w:val="0563C1" w:themeColor="hyperlink"/>
            <w:u w:val="single"/>
          </w:rPr>
          <w:t>How we use your information</w:t>
        </w:r>
      </w:hyperlink>
    </w:p>
    <w:p w14:paraId="5B0CC90B" w14:textId="77777777" w:rsidR="006751FF" w:rsidRPr="00014971" w:rsidRDefault="000F5C74" w:rsidP="006751FF">
      <w:hyperlink w:anchor="_Protecting_your_information" w:history="1">
        <w:r w:rsidR="006751FF" w:rsidRPr="00014971">
          <w:rPr>
            <w:color w:val="0563C1" w:themeColor="hyperlink"/>
            <w:u w:val="single"/>
          </w:rPr>
          <w:t>Protecting your information</w:t>
        </w:r>
      </w:hyperlink>
    </w:p>
    <w:p w14:paraId="14899EFD" w14:textId="77777777" w:rsidR="006751FF" w:rsidRPr="00014971" w:rsidRDefault="000F5C74" w:rsidP="006751FF">
      <w:hyperlink w:anchor="_Surveys" w:history="1">
        <w:r w:rsidR="006751FF" w:rsidRPr="00014971">
          <w:rPr>
            <w:color w:val="0563C1" w:themeColor="hyperlink"/>
            <w:u w:val="single"/>
          </w:rPr>
          <w:t>Surveys</w:t>
        </w:r>
      </w:hyperlink>
    </w:p>
    <w:p w14:paraId="7EA50A47" w14:textId="77777777" w:rsidR="006751FF" w:rsidRPr="00014971" w:rsidRDefault="000F5C74" w:rsidP="006751FF">
      <w:hyperlink w:anchor="_Service_and_marketing" w:history="1">
        <w:r w:rsidR="006751FF" w:rsidRPr="00014971">
          <w:rPr>
            <w:color w:val="0563C1" w:themeColor="hyperlink"/>
            <w:u w:val="single"/>
          </w:rPr>
          <w:t>Service and marketing messages</w:t>
        </w:r>
      </w:hyperlink>
    </w:p>
    <w:p w14:paraId="1C8832BE" w14:textId="77777777" w:rsidR="006751FF" w:rsidRPr="00014971" w:rsidRDefault="000F5C74" w:rsidP="006751FF">
      <w:hyperlink w:anchor="_Finding_out_what" w:history="1">
        <w:r w:rsidR="006751FF" w:rsidRPr="00014971">
          <w:rPr>
            <w:color w:val="0563C1" w:themeColor="hyperlink"/>
            <w:u w:val="single"/>
          </w:rPr>
          <w:t>Find out what information BOF holds about you</w:t>
        </w:r>
      </w:hyperlink>
    </w:p>
    <w:p w14:paraId="300F5AB2" w14:textId="77777777" w:rsidR="006751FF" w:rsidRPr="00014971" w:rsidRDefault="000F5C74" w:rsidP="006751FF">
      <w:hyperlink w:anchor="_Data_retention" w:history="1">
        <w:r w:rsidR="006751FF" w:rsidRPr="00014971">
          <w:rPr>
            <w:color w:val="0563C1" w:themeColor="hyperlink"/>
            <w:u w:val="single"/>
          </w:rPr>
          <w:t>Data Retention</w:t>
        </w:r>
      </w:hyperlink>
    </w:p>
    <w:p w14:paraId="581736EE" w14:textId="77777777" w:rsidR="006751FF" w:rsidRPr="00014971" w:rsidRDefault="000F5C74" w:rsidP="006751FF">
      <w:hyperlink w:anchor="_What_are_cookies?" w:history="1">
        <w:r w:rsidR="006751FF" w:rsidRPr="00014971">
          <w:rPr>
            <w:color w:val="0563C1" w:themeColor="hyperlink"/>
            <w:u w:val="single"/>
          </w:rPr>
          <w:t>What are cookies?</w:t>
        </w:r>
      </w:hyperlink>
    </w:p>
    <w:p w14:paraId="0DA32141" w14:textId="77777777" w:rsidR="006751FF" w:rsidRPr="00014971" w:rsidRDefault="000F5C74" w:rsidP="006751FF">
      <w:hyperlink w:anchor="_Automatically_collected_access" w:history="1">
        <w:r w:rsidR="006751FF" w:rsidRPr="00014971">
          <w:rPr>
            <w:color w:val="0563C1" w:themeColor="hyperlink"/>
            <w:u w:val="single"/>
          </w:rPr>
          <w:t>Automatically collected access information</w:t>
        </w:r>
      </w:hyperlink>
    </w:p>
    <w:p w14:paraId="463F7774" w14:textId="77777777" w:rsidR="006751FF" w:rsidRPr="00014971" w:rsidRDefault="000F5C74" w:rsidP="006751FF">
      <w:hyperlink w:anchor="_We_use_the" w:history="1">
        <w:r w:rsidR="006751FF" w:rsidRPr="00014971">
          <w:rPr>
            <w:color w:val="0563C1" w:themeColor="hyperlink"/>
            <w:u w:val="single"/>
          </w:rPr>
          <w:t>We use the following types of cookies</w:t>
        </w:r>
      </w:hyperlink>
    </w:p>
    <w:p w14:paraId="0BD689DD" w14:textId="77777777" w:rsidR="006751FF" w:rsidRPr="00014971" w:rsidRDefault="000F5C74" w:rsidP="006751FF">
      <w:hyperlink w:anchor="_Can_I_opt" w:history="1">
        <w:r w:rsidR="006751FF" w:rsidRPr="00014971">
          <w:rPr>
            <w:color w:val="0563C1" w:themeColor="hyperlink"/>
            <w:u w:val="single"/>
          </w:rPr>
          <w:t>Can I opt out of cookies?</w:t>
        </w:r>
      </w:hyperlink>
    </w:p>
    <w:p w14:paraId="4073AC44" w14:textId="77777777" w:rsidR="006751FF" w:rsidRPr="00014971" w:rsidRDefault="000F5C74" w:rsidP="006751FF">
      <w:hyperlink w:anchor="_Changes_to_our" w:history="1">
        <w:r w:rsidR="006751FF" w:rsidRPr="00014971">
          <w:rPr>
            <w:color w:val="0563C1" w:themeColor="hyperlink"/>
            <w:u w:val="single"/>
          </w:rPr>
          <w:t>Changes to our Privacy Policy</w:t>
        </w:r>
      </w:hyperlink>
    </w:p>
    <w:p w14:paraId="30A48365" w14:textId="77777777" w:rsidR="006751FF" w:rsidRPr="00014971" w:rsidRDefault="000F5C74" w:rsidP="006751FF">
      <w:hyperlink w:anchor="_Contacting_British_Orienteering" w:history="1">
        <w:r w:rsidR="006751FF" w:rsidRPr="00014971">
          <w:rPr>
            <w:color w:val="0563C1" w:themeColor="hyperlink"/>
            <w:u w:val="single"/>
          </w:rPr>
          <w:t>Contacting British Orienteering about this Privacy Policy</w:t>
        </w:r>
      </w:hyperlink>
    </w:p>
    <w:p w14:paraId="3251999A" w14:textId="77777777" w:rsidR="006751FF" w:rsidRPr="00014971" w:rsidRDefault="006751FF" w:rsidP="006751FF"/>
    <w:p w14:paraId="7F7E6F99" w14:textId="77777777" w:rsidR="006751FF" w:rsidRPr="00014971" w:rsidRDefault="006751FF" w:rsidP="006751FF">
      <w:r w:rsidRPr="00014971">
        <w:br w:type="page"/>
      </w:r>
    </w:p>
    <w:p w14:paraId="308C4BCD" w14:textId="77777777" w:rsidR="006751FF" w:rsidRPr="00014971" w:rsidRDefault="006751FF" w:rsidP="006751FF">
      <w:pPr>
        <w:keepNext/>
        <w:keepLines/>
        <w:spacing w:before="40" w:after="0"/>
        <w:outlineLvl w:val="1"/>
        <w:rPr>
          <w:rFonts w:asciiTheme="majorHAnsi" w:eastAsiaTheme="majorEastAsia" w:hAnsiTheme="majorHAnsi" w:cstheme="majorBidi"/>
          <w:color w:val="2F5496" w:themeColor="accent1" w:themeShade="BF"/>
          <w:sz w:val="26"/>
          <w:szCs w:val="26"/>
        </w:rPr>
      </w:pPr>
      <w:r w:rsidRPr="00014971">
        <w:rPr>
          <w:rFonts w:asciiTheme="majorHAnsi" w:eastAsiaTheme="majorEastAsia" w:hAnsiTheme="majorHAnsi" w:cstheme="majorBidi"/>
          <w:color w:val="2F5496" w:themeColor="accent1" w:themeShade="BF"/>
          <w:sz w:val="26"/>
          <w:szCs w:val="26"/>
        </w:rPr>
        <w:lastRenderedPageBreak/>
        <w:t xml:space="preserve">The information we collect about you </w:t>
      </w:r>
    </w:p>
    <w:p w14:paraId="1144BDD5" w14:textId="77777777" w:rsidR="006751FF" w:rsidRPr="00014971" w:rsidRDefault="006751FF" w:rsidP="006751FF">
      <w:r w:rsidRPr="00014971">
        <w:t xml:space="preserve">We may collect the following information about you through our website: </w:t>
      </w:r>
    </w:p>
    <w:p w14:paraId="15335D5D" w14:textId="77777777" w:rsidR="006751FF" w:rsidRPr="00014971" w:rsidRDefault="006751FF" w:rsidP="006751FF">
      <w:pPr>
        <w:numPr>
          <w:ilvl w:val="0"/>
          <w:numId w:val="1"/>
        </w:numPr>
        <w:contextualSpacing/>
      </w:pPr>
      <w:r w:rsidRPr="00014971">
        <w:t>Your name, email address, postal address and any other information you voluntarily provide to us via our website and online forms: name, date of birth, gender, email address, address, telephone number, name of the affiliated Clubs with which you are registered and any coaching or officiating licenses that you hold (Member Data).</w:t>
      </w:r>
    </w:p>
    <w:p w14:paraId="6E91691D" w14:textId="77777777" w:rsidR="006751FF" w:rsidRPr="00014971" w:rsidRDefault="006751FF" w:rsidP="006751FF">
      <w:pPr>
        <w:numPr>
          <w:ilvl w:val="0"/>
          <w:numId w:val="1"/>
        </w:numPr>
        <w:contextualSpacing/>
      </w:pPr>
      <w:r w:rsidRPr="00014971">
        <w:t xml:space="preserve">Your IP address (which is a unique identifier that computers and devices used to identify and communicate with each other) which is automatically recognised by the web server. </w:t>
      </w:r>
    </w:p>
    <w:p w14:paraId="5B7A5D71" w14:textId="77777777" w:rsidR="006751FF" w:rsidRPr="00014971" w:rsidRDefault="006751FF" w:rsidP="006751FF">
      <w:pPr>
        <w:keepNext/>
        <w:keepLines/>
        <w:spacing w:before="40" w:after="0"/>
        <w:outlineLvl w:val="1"/>
        <w:rPr>
          <w:rFonts w:asciiTheme="majorHAnsi" w:eastAsiaTheme="majorEastAsia" w:hAnsiTheme="majorHAnsi" w:cstheme="majorBidi"/>
          <w:color w:val="2F5496" w:themeColor="accent1" w:themeShade="BF"/>
          <w:sz w:val="26"/>
          <w:szCs w:val="26"/>
        </w:rPr>
      </w:pPr>
      <w:bookmarkStart w:id="0" w:name="_The_information_provided"/>
      <w:bookmarkStart w:id="1" w:name="_Toc505842396"/>
      <w:bookmarkStart w:id="2" w:name="_Toc505843016"/>
      <w:bookmarkEnd w:id="0"/>
      <w:r w:rsidRPr="00014971">
        <w:rPr>
          <w:rFonts w:asciiTheme="majorHAnsi" w:eastAsiaTheme="majorEastAsia" w:hAnsiTheme="majorHAnsi" w:cstheme="majorBidi"/>
          <w:color w:val="2F5496" w:themeColor="accent1" w:themeShade="BF"/>
          <w:sz w:val="26"/>
          <w:szCs w:val="26"/>
        </w:rPr>
        <w:t>The information provided to us</w:t>
      </w:r>
      <w:bookmarkEnd w:id="1"/>
      <w:bookmarkEnd w:id="2"/>
      <w:r w:rsidRPr="00014971">
        <w:rPr>
          <w:rFonts w:asciiTheme="majorHAnsi" w:eastAsiaTheme="majorEastAsia" w:hAnsiTheme="majorHAnsi" w:cstheme="majorBidi"/>
          <w:color w:val="2F5496" w:themeColor="accent1" w:themeShade="BF"/>
          <w:sz w:val="26"/>
          <w:szCs w:val="26"/>
        </w:rPr>
        <w:t xml:space="preserve"> </w:t>
      </w:r>
    </w:p>
    <w:p w14:paraId="005FA513" w14:textId="77777777" w:rsidR="006751FF" w:rsidRPr="00014971" w:rsidRDefault="006751FF" w:rsidP="006751FF">
      <w:r w:rsidRPr="00014971">
        <w:t>We may be provided with information about you from clubs with which you are registered. That information will include competition results.</w:t>
      </w:r>
    </w:p>
    <w:p w14:paraId="704C8864" w14:textId="77777777" w:rsidR="006751FF" w:rsidRPr="00014971" w:rsidRDefault="006751FF" w:rsidP="006751FF">
      <w:pPr>
        <w:keepNext/>
        <w:keepLines/>
        <w:spacing w:before="40" w:after="0"/>
        <w:outlineLvl w:val="1"/>
        <w:rPr>
          <w:rFonts w:asciiTheme="majorHAnsi" w:eastAsiaTheme="majorEastAsia" w:hAnsiTheme="majorHAnsi" w:cstheme="majorBidi"/>
          <w:color w:val="2F5496" w:themeColor="accent1" w:themeShade="BF"/>
          <w:sz w:val="26"/>
          <w:szCs w:val="26"/>
        </w:rPr>
      </w:pPr>
      <w:bookmarkStart w:id="3" w:name="_How_we_use"/>
      <w:bookmarkStart w:id="4" w:name="_Toc505842397"/>
      <w:bookmarkStart w:id="5" w:name="_Toc505843017"/>
      <w:bookmarkEnd w:id="3"/>
      <w:r w:rsidRPr="00014971">
        <w:rPr>
          <w:rFonts w:asciiTheme="majorHAnsi" w:eastAsiaTheme="majorEastAsia" w:hAnsiTheme="majorHAnsi" w:cstheme="majorBidi"/>
          <w:color w:val="2F5496" w:themeColor="accent1" w:themeShade="BF"/>
          <w:sz w:val="26"/>
          <w:szCs w:val="26"/>
        </w:rPr>
        <w:t>How we use your information</w:t>
      </w:r>
      <w:bookmarkEnd w:id="4"/>
      <w:bookmarkEnd w:id="5"/>
      <w:r w:rsidRPr="00014971">
        <w:rPr>
          <w:rFonts w:asciiTheme="majorHAnsi" w:eastAsiaTheme="majorEastAsia" w:hAnsiTheme="majorHAnsi" w:cstheme="majorBidi"/>
          <w:color w:val="2F5496" w:themeColor="accent1" w:themeShade="BF"/>
          <w:sz w:val="26"/>
          <w:szCs w:val="26"/>
        </w:rPr>
        <w:t xml:space="preserve"> </w:t>
      </w:r>
      <w:r>
        <w:rPr>
          <w:rFonts w:asciiTheme="majorHAnsi" w:eastAsiaTheme="majorEastAsia" w:hAnsiTheme="majorHAnsi" w:cstheme="majorBidi"/>
          <w:color w:val="2F5496" w:themeColor="accent1" w:themeShade="BF"/>
          <w:sz w:val="26"/>
          <w:szCs w:val="26"/>
        </w:rPr>
        <w:t>and legal basis for such use</w:t>
      </w:r>
    </w:p>
    <w:p w14:paraId="431950E7" w14:textId="77777777" w:rsidR="006751FF" w:rsidRPr="00014971" w:rsidRDefault="006751FF" w:rsidP="006751FF">
      <w:r w:rsidRPr="00014971">
        <w:t xml:space="preserve">We may use your personal information for </w:t>
      </w:r>
      <w:proofErr w:type="gramStart"/>
      <w:r w:rsidRPr="00014971">
        <w:t>a number of</w:t>
      </w:r>
      <w:proofErr w:type="gramEnd"/>
      <w:r w:rsidRPr="00014971">
        <w:t xml:space="preserve"> purposes, including: </w:t>
      </w:r>
    </w:p>
    <w:p w14:paraId="3D41776C" w14:textId="77777777" w:rsidR="006751FF" w:rsidRDefault="006751FF" w:rsidP="006751FF">
      <w:pPr>
        <w:numPr>
          <w:ilvl w:val="0"/>
          <w:numId w:val="2"/>
        </w:numPr>
        <w:contextualSpacing/>
      </w:pPr>
      <w:r>
        <w:t xml:space="preserve">To carry out our obligations as the National Governing Body for Orienteering in Great Britain. </w:t>
      </w:r>
    </w:p>
    <w:p w14:paraId="138F4B58" w14:textId="77777777" w:rsidR="006751FF" w:rsidRPr="00014971" w:rsidRDefault="006751FF" w:rsidP="006751FF">
      <w:pPr>
        <w:numPr>
          <w:ilvl w:val="0"/>
          <w:numId w:val="2"/>
        </w:numPr>
        <w:contextualSpacing/>
      </w:pPr>
      <w:r w:rsidRPr="00014971">
        <w:t xml:space="preserve">To deal with your requests and enquiries. </w:t>
      </w:r>
    </w:p>
    <w:p w14:paraId="7B4A3207" w14:textId="77777777" w:rsidR="006751FF" w:rsidRPr="00014971" w:rsidRDefault="006751FF" w:rsidP="006751FF">
      <w:pPr>
        <w:numPr>
          <w:ilvl w:val="0"/>
          <w:numId w:val="2"/>
        </w:numPr>
        <w:contextualSpacing/>
      </w:pPr>
      <w:r w:rsidRPr="00014971">
        <w:t xml:space="preserve">To contact you for reasons related to your enquiry. </w:t>
      </w:r>
    </w:p>
    <w:p w14:paraId="686E262F" w14:textId="77777777" w:rsidR="006751FF" w:rsidRDefault="006751FF" w:rsidP="006751FF">
      <w:pPr>
        <w:numPr>
          <w:ilvl w:val="0"/>
          <w:numId w:val="2"/>
        </w:numPr>
        <w:contextualSpacing/>
      </w:pPr>
      <w:r w:rsidRPr="00014971">
        <w:t xml:space="preserve">To notify you about competitions and news. </w:t>
      </w:r>
    </w:p>
    <w:p w14:paraId="64BBCBCA" w14:textId="77777777" w:rsidR="006751FF" w:rsidRDefault="006751FF" w:rsidP="006751FF">
      <w:pPr>
        <w:numPr>
          <w:ilvl w:val="0"/>
          <w:numId w:val="2"/>
        </w:numPr>
        <w:contextualSpacing/>
      </w:pPr>
      <w:r>
        <w:t>To administer competitions.</w:t>
      </w:r>
    </w:p>
    <w:p w14:paraId="1385E1BF" w14:textId="77777777" w:rsidR="006751FF" w:rsidRPr="00014971" w:rsidRDefault="006751FF" w:rsidP="006751FF">
      <w:pPr>
        <w:numPr>
          <w:ilvl w:val="0"/>
          <w:numId w:val="2"/>
        </w:numPr>
        <w:contextualSpacing/>
      </w:pPr>
      <w:r w:rsidRPr="00014971">
        <w:t>Providing relevant and necessary information via email, text, post to you about the following:</w:t>
      </w:r>
    </w:p>
    <w:p w14:paraId="12321C4E" w14:textId="77777777" w:rsidR="006751FF" w:rsidRPr="00014971" w:rsidRDefault="006751FF" w:rsidP="006751FF">
      <w:pPr>
        <w:numPr>
          <w:ilvl w:val="1"/>
          <w:numId w:val="2"/>
        </w:numPr>
        <w:contextualSpacing/>
      </w:pPr>
      <w:r w:rsidRPr="00014971">
        <w:t xml:space="preserve">Changes to rules and regulation </w:t>
      </w:r>
    </w:p>
    <w:p w14:paraId="27748D7E" w14:textId="77777777" w:rsidR="006751FF" w:rsidRPr="00014971" w:rsidRDefault="006751FF" w:rsidP="006751FF">
      <w:pPr>
        <w:numPr>
          <w:ilvl w:val="1"/>
          <w:numId w:val="2"/>
        </w:numPr>
        <w:contextualSpacing/>
      </w:pPr>
      <w:r w:rsidRPr="00014971">
        <w:t xml:space="preserve">Updates to advice and guidance relating to specific issues within orienteering </w:t>
      </w:r>
    </w:p>
    <w:p w14:paraId="3D64D43E" w14:textId="77777777" w:rsidR="006751FF" w:rsidRPr="00014971" w:rsidRDefault="006751FF" w:rsidP="006751FF">
      <w:pPr>
        <w:numPr>
          <w:ilvl w:val="1"/>
          <w:numId w:val="2"/>
        </w:numPr>
        <w:contextualSpacing/>
      </w:pPr>
      <w:r w:rsidRPr="00014971">
        <w:t xml:space="preserve">Information relating to club affiliation, representative teams, competition and events, coach and officiating licenses, volunteer positions, courses, CPD events and qualifications. </w:t>
      </w:r>
    </w:p>
    <w:p w14:paraId="602F3493" w14:textId="77777777" w:rsidR="006751FF" w:rsidRPr="00014971" w:rsidRDefault="006751FF" w:rsidP="006751FF">
      <w:pPr>
        <w:numPr>
          <w:ilvl w:val="0"/>
          <w:numId w:val="2"/>
        </w:numPr>
        <w:contextualSpacing/>
      </w:pPr>
      <w:r w:rsidRPr="00014971">
        <w:t xml:space="preserve">To use your IP address to monitor traffic and gather browsing behaviours of visitors to our websites. We will not use your IP address to identify you in any way. </w:t>
      </w:r>
    </w:p>
    <w:p w14:paraId="0E00D461" w14:textId="3FE6E9CB" w:rsidR="006751FF" w:rsidRPr="00014971" w:rsidRDefault="00D77C06" w:rsidP="00D77C06">
      <w:pPr>
        <w:numPr>
          <w:ilvl w:val="0"/>
          <w:numId w:val="2"/>
        </w:numPr>
        <w:contextualSpacing/>
      </w:pPr>
      <w:r w:rsidRPr="00D77C06">
        <w:t>To create meaningful, actionable analysis that will help us to understand patterns of interest, membership and participation in orienteering, and enable us to report to funders</w:t>
      </w:r>
      <w:r w:rsidR="006751FF" w:rsidRPr="00014971">
        <w:t>.</w:t>
      </w:r>
    </w:p>
    <w:p w14:paraId="50E05312" w14:textId="77777777" w:rsidR="006751FF" w:rsidRPr="00014971" w:rsidRDefault="006751FF" w:rsidP="006751FF">
      <w:pPr>
        <w:ind w:left="1440"/>
        <w:contextualSpacing/>
      </w:pPr>
      <w:bookmarkStart w:id="6" w:name="_Our_legal_bases"/>
      <w:bookmarkEnd w:id="6"/>
    </w:p>
    <w:p w14:paraId="48DFBE78" w14:textId="77777777" w:rsidR="006751FF" w:rsidRPr="00014971" w:rsidRDefault="006751FF" w:rsidP="006751FF">
      <w:r w:rsidRPr="00014971">
        <w:t xml:space="preserve">Where you have opted </w:t>
      </w:r>
      <w:proofErr w:type="gramStart"/>
      <w:r w:rsidRPr="00014971">
        <w:t>in to</w:t>
      </w:r>
      <w:proofErr w:type="gramEnd"/>
      <w:r w:rsidRPr="00014971">
        <w:t xml:space="preserve"> additional communications we will process your Member Data on the basis of consent. If you become a registered </w:t>
      </w:r>
      <w:r>
        <w:t>member</w:t>
      </w:r>
      <w:r w:rsidRPr="00014971">
        <w:t xml:space="preserve"> with BOF, we will share your Membership Data with the following bodies as part of the administration of your involvement in the sport: </w:t>
      </w:r>
    </w:p>
    <w:p w14:paraId="4A9ACEC5" w14:textId="77777777" w:rsidR="006751FF" w:rsidRPr="00014971" w:rsidRDefault="006751FF" w:rsidP="006751FF">
      <w:pPr>
        <w:numPr>
          <w:ilvl w:val="0"/>
          <w:numId w:val="3"/>
        </w:numPr>
        <w:contextualSpacing/>
      </w:pPr>
      <w:r w:rsidRPr="00014971">
        <w:t>Selected members of your club</w:t>
      </w:r>
    </w:p>
    <w:p w14:paraId="2FFB38DA" w14:textId="77777777" w:rsidR="006751FF" w:rsidRPr="00014971" w:rsidRDefault="006751FF" w:rsidP="006751FF">
      <w:pPr>
        <w:numPr>
          <w:ilvl w:val="0"/>
          <w:numId w:val="3"/>
        </w:numPr>
        <w:contextualSpacing/>
      </w:pPr>
      <w:r w:rsidRPr="00014971">
        <w:t>Si entries and Fabian4 to check membership validation at point of entry to orienteering events</w:t>
      </w:r>
    </w:p>
    <w:p w14:paraId="53C0E281" w14:textId="77777777" w:rsidR="006751FF" w:rsidRPr="00014971" w:rsidRDefault="006751FF" w:rsidP="006751FF">
      <w:pPr>
        <w:numPr>
          <w:ilvl w:val="0"/>
          <w:numId w:val="3"/>
        </w:numPr>
        <w:contextualSpacing/>
      </w:pPr>
      <w:r w:rsidRPr="00014971">
        <w:t>Selected members of your regional Association</w:t>
      </w:r>
    </w:p>
    <w:p w14:paraId="29BE4A81" w14:textId="77777777" w:rsidR="006751FF" w:rsidRPr="00014971" w:rsidRDefault="006751FF" w:rsidP="006751FF">
      <w:pPr>
        <w:numPr>
          <w:ilvl w:val="0"/>
          <w:numId w:val="3"/>
        </w:numPr>
        <w:contextualSpacing/>
      </w:pPr>
      <w:r w:rsidRPr="00014971">
        <w:t xml:space="preserve">Third party data managers who support BOF in managing the sport </w:t>
      </w:r>
    </w:p>
    <w:p w14:paraId="043CEFF6" w14:textId="77777777" w:rsidR="006751FF" w:rsidRPr="00014971" w:rsidRDefault="006751FF" w:rsidP="006751FF">
      <w:r w:rsidRPr="00014971">
        <w:t xml:space="preserve">We will share only what is needed for those purposes and, where possible, will anonymise the data before sharing. If we would like to share your information for any other purpose we will ask for your consent. </w:t>
      </w:r>
    </w:p>
    <w:p w14:paraId="30CE7394" w14:textId="77777777" w:rsidR="006751FF" w:rsidRPr="00014971" w:rsidRDefault="006751FF" w:rsidP="006751FF">
      <w:r w:rsidRPr="00014971">
        <w:t>When we collect information from you, we will tell you if we would like to send you information about our products and services. We will give you the opportunity to opt in to any such communications and will tell you how you can opt-out at any time.</w:t>
      </w:r>
    </w:p>
    <w:p w14:paraId="7B34CBFB" w14:textId="77777777" w:rsidR="006751FF" w:rsidRPr="00014971" w:rsidRDefault="006751FF" w:rsidP="006751FF">
      <w:r w:rsidRPr="00014971">
        <w:lastRenderedPageBreak/>
        <w:t>If we wish to share your data with third parties for marketing purposes, we will tell you about this and only do so if we get your consent. You can opt out at any time by notifying us.</w:t>
      </w:r>
    </w:p>
    <w:p w14:paraId="33824682" w14:textId="77777777" w:rsidR="006751FF" w:rsidRPr="00014971" w:rsidRDefault="006751FF" w:rsidP="006751FF">
      <w:r w:rsidRPr="00014971">
        <w:t>BOF may also share your personal information with the police and other law enforcement agencies for the purposes of crime prevention or detection.</w:t>
      </w:r>
    </w:p>
    <w:p w14:paraId="27D7B97A" w14:textId="77777777" w:rsidR="006751FF" w:rsidRPr="00014971" w:rsidRDefault="006751FF" w:rsidP="006751FF">
      <w:r w:rsidRPr="00014971">
        <w:t xml:space="preserve">If we disclose your information, we ask the organisation to demonstrate that the data will assist in the prevention or detection of crime, or that BOF is legally obliged to disclose it. </w:t>
      </w:r>
    </w:p>
    <w:p w14:paraId="19F34567" w14:textId="77777777" w:rsidR="006751FF" w:rsidRPr="00014971" w:rsidRDefault="006751FF" w:rsidP="006751FF">
      <w:r w:rsidRPr="00014971">
        <w:t xml:space="preserve">This is done on a strictly case by case basis and through a tightly controlled process to ensure we comply with Data Protection Legislation. </w:t>
      </w:r>
    </w:p>
    <w:p w14:paraId="24BA5038" w14:textId="77777777" w:rsidR="006751FF" w:rsidRPr="00014971" w:rsidRDefault="006751FF" w:rsidP="006751FF">
      <w:pPr>
        <w:keepNext/>
        <w:keepLines/>
        <w:spacing w:before="40" w:after="0"/>
        <w:outlineLvl w:val="1"/>
        <w:rPr>
          <w:rFonts w:asciiTheme="majorHAnsi" w:eastAsiaTheme="majorEastAsia" w:hAnsiTheme="majorHAnsi" w:cstheme="majorBidi"/>
          <w:color w:val="2F5496" w:themeColor="accent1" w:themeShade="BF"/>
          <w:sz w:val="26"/>
          <w:szCs w:val="26"/>
        </w:rPr>
      </w:pPr>
      <w:bookmarkStart w:id="7" w:name="_Protecting_your_information"/>
      <w:bookmarkStart w:id="8" w:name="_Toc505842399"/>
      <w:bookmarkStart w:id="9" w:name="_Toc505843019"/>
      <w:bookmarkEnd w:id="7"/>
      <w:r w:rsidRPr="00014971">
        <w:rPr>
          <w:rFonts w:asciiTheme="majorHAnsi" w:eastAsiaTheme="majorEastAsia" w:hAnsiTheme="majorHAnsi" w:cstheme="majorBidi"/>
          <w:color w:val="2F5496" w:themeColor="accent1" w:themeShade="BF"/>
          <w:sz w:val="26"/>
          <w:szCs w:val="26"/>
        </w:rPr>
        <w:t>Protecting your information</w:t>
      </w:r>
      <w:bookmarkEnd w:id="8"/>
      <w:bookmarkEnd w:id="9"/>
      <w:r w:rsidRPr="00014971">
        <w:rPr>
          <w:rFonts w:asciiTheme="majorHAnsi" w:eastAsiaTheme="majorEastAsia" w:hAnsiTheme="majorHAnsi" w:cstheme="majorBidi"/>
          <w:color w:val="2F5496" w:themeColor="accent1" w:themeShade="BF"/>
          <w:sz w:val="26"/>
          <w:szCs w:val="26"/>
        </w:rPr>
        <w:t xml:space="preserve"> </w:t>
      </w:r>
    </w:p>
    <w:p w14:paraId="1AA438FB" w14:textId="77777777" w:rsidR="006751FF" w:rsidRPr="00014971" w:rsidRDefault="006751FF" w:rsidP="006751FF">
      <w:r w:rsidRPr="00014971">
        <w:t xml:space="preserve">The data that we collect from you may be transferred to a destination external to BOF’s own secure network. We will not transfer your data outside of the European Economic Area. </w:t>
      </w:r>
    </w:p>
    <w:p w14:paraId="292AB759" w14:textId="77777777" w:rsidR="006751FF" w:rsidRPr="00014971" w:rsidRDefault="006751FF" w:rsidP="006751FF">
      <w:r w:rsidRPr="00014971">
        <w:t xml:space="preserve">By submitting your personal data, you agree to this transfer, storing or processing. We will take all reasonable steps to ensure that your data is treated securely and in accordance with this privacy policy. The Internet is not generally a secure medium for communication and therefore we cannot guarantee the security of any information you send to us over the Internet. We use up-to-date industry procedures to protect your personal information. We also protect the security of your data using Secure Sockets Layer (SSL) encryption technology. </w:t>
      </w:r>
    </w:p>
    <w:p w14:paraId="66C893B7" w14:textId="77777777" w:rsidR="006751FF" w:rsidRPr="00014971" w:rsidRDefault="006751FF" w:rsidP="006751FF">
      <w:pPr>
        <w:keepNext/>
        <w:keepLines/>
        <w:spacing w:before="40" w:after="0"/>
        <w:outlineLvl w:val="1"/>
        <w:rPr>
          <w:rFonts w:asciiTheme="majorHAnsi" w:eastAsiaTheme="majorEastAsia" w:hAnsiTheme="majorHAnsi" w:cstheme="majorBidi"/>
          <w:color w:val="2F5496" w:themeColor="accent1" w:themeShade="BF"/>
          <w:sz w:val="26"/>
          <w:szCs w:val="26"/>
        </w:rPr>
      </w:pPr>
      <w:bookmarkStart w:id="10" w:name="_Surveys"/>
      <w:bookmarkStart w:id="11" w:name="_Toc505842400"/>
      <w:bookmarkStart w:id="12" w:name="_Toc505843020"/>
      <w:bookmarkEnd w:id="10"/>
      <w:r w:rsidRPr="00014971">
        <w:rPr>
          <w:rFonts w:asciiTheme="majorHAnsi" w:eastAsiaTheme="majorEastAsia" w:hAnsiTheme="majorHAnsi" w:cstheme="majorBidi"/>
          <w:color w:val="2F5496" w:themeColor="accent1" w:themeShade="BF"/>
          <w:sz w:val="26"/>
          <w:szCs w:val="26"/>
        </w:rPr>
        <w:t>Surveys</w:t>
      </w:r>
      <w:bookmarkEnd w:id="11"/>
      <w:bookmarkEnd w:id="12"/>
      <w:r w:rsidRPr="00014971">
        <w:rPr>
          <w:rFonts w:asciiTheme="majorHAnsi" w:eastAsiaTheme="majorEastAsia" w:hAnsiTheme="majorHAnsi" w:cstheme="majorBidi"/>
          <w:color w:val="2F5496" w:themeColor="accent1" w:themeShade="BF"/>
          <w:sz w:val="26"/>
          <w:szCs w:val="26"/>
        </w:rPr>
        <w:t xml:space="preserve"> </w:t>
      </w:r>
    </w:p>
    <w:p w14:paraId="37D7D123" w14:textId="0654DE13" w:rsidR="006751FF" w:rsidRPr="00014971" w:rsidRDefault="006751FF" w:rsidP="006751FF">
      <w:r w:rsidRPr="00014971">
        <w:t xml:space="preserve">We regularly carry out surveys using a </w:t>
      </w:r>
      <w:r w:rsidR="00230FB4" w:rsidRPr="00014971">
        <w:t>third-party</w:t>
      </w:r>
      <w:r w:rsidRPr="00014971">
        <w:t xml:space="preserve"> provider, Survey Monkey (www.surveymonkey.com). When we collect your personal </w:t>
      </w:r>
      <w:r w:rsidR="00230FB4" w:rsidRPr="00014971">
        <w:t>data,</w:t>
      </w:r>
      <w:r w:rsidRPr="00014971">
        <w:t xml:space="preserve"> we will ask you for your consent to participate in our surveys. If you have provided consent to participate, we will transfer your data to Survey Monkey for these purposes only. In each survey, we will clearly tell you what data we are collecting, and provide a link to terms and conditions for any incentives offered to take part in that survey. We do not link any other information about your browsing activity with the survey data, which is stored separately. </w:t>
      </w:r>
    </w:p>
    <w:p w14:paraId="6D7EF6A4" w14:textId="77777777" w:rsidR="006751FF" w:rsidRPr="00014971" w:rsidRDefault="006751FF" w:rsidP="006751FF">
      <w:pPr>
        <w:keepNext/>
        <w:keepLines/>
        <w:spacing w:before="40" w:after="0"/>
        <w:outlineLvl w:val="1"/>
        <w:rPr>
          <w:rFonts w:asciiTheme="majorHAnsi" w:eastAsiaTheme="majorEastAsia" w:hAnsiTheme="majorHAnsi" w:cstheme="majorBidi"/>
          <w:color w:val="2F5496" w:themeColor="accent1" w:themeShade="BF"/>
          <w:sz w:val="26"/>
          <w:szCs w:val="26"/>
        </w:rPr>
      </w:pPr>
      <w:bookmarkStart w:id="13" w:name="_Service_and_marketing"/>
      <w:bookmarkStart w:id="14" w:name="_Toc505842401"/>
      <w:bookmarkStart w:id="15" w:name="_Toc505843021"/>
      <w:bookmarkEnd w:id="13"/>
      <w:r w:rsidRPr="00014971">
        <w:rPr>
          <w:rFonts w:asciiTheme="majorHAnsi" w:eastAsiaTheme="majorEastAsia" w:hAnsiTheme="majorHAnsi" w:cstheme="majorBidi"/>
          <w:color w:val="2F5496" w:themeColor="accent1" w:themeShade="BF"/>
          <w:sz w:val="26"/>
          <w:szCs w:val="26"/>
        </w:rPr>
        <w:t>Service and marketing messages</w:t>
      </w:r>
      <w:bookmarkEnd w:id="14"/>
      <w:bookmarkEnd w:id="15"/>
      <w:r w:rsidRPr="00014971">
        <w:rPr>
          <w:rFonts w:asciiTheme="majorHAnsi" w:eastAsiaTheme="majorEastAsia" w:hAnsiTheme="majorHAnsi" w:cstheme="majorBidi"/>
          <w:color w:val="2F5496" w:themeColor="accent1" w:themeShade="BF"/>
          <w:sz w:val="26"/>
          <w:szCs w:val="26"/>
        </w:rPr>
        <w:t xml:space="preserve"> </w:t>
      </w:r>
    </w:p>
    <w:p w14:paraId="3AC8E3FF" w14:textId="77777777" w:rsidR="006751FF" w:rsidRDefault="006751FF" w:rsidP="006751FF">
      <w:r w:rsidRPr="00014971">
        <w:t xml:space="preserve">If you are currently receiving service messages or marketing communications from BOF and no longer wish to do so, please let us know by contacting us at info@britishorienteering.org.uk. </w:t>
      </w:r>
    </w:p>
    <w:p w14:paraId="47DF6F33" w14:textId="77777777" w:rsidR="006751FF" w:rsidRDefault="006751FF" w:rsidP="006751FF">
      <w:r>
        <w:br w:type="page"/>
      </w:r>
    </w:p>
    <w:p w14:paraId="61B9CEE4" w14:textId="77777777" w:rsidR="006751FF" w:rsidRPr="00014971" w:rsidRDefault="006751FF" w:rsidP="006751FF">
      <w:pPr>
        <w:keepNext/>
        <w:keepLines/>
        <w:spacing w:before="40" w:after="0"/>
        <w:outlineLvl w:val="1"/>
        <w:rPr>
          <w:rFonts w:asciiTheme="majorHAnsi" w:eastAsiaTheme="majorEastAsia" w:hAnsiTheme="majorHAnsi" w:cstheme="majorBidi"/>
          <w:color w:val="2F5496" w:themeColor="accent1" w:themeShade="BF"/>
          <w:sz w:val="26"/>
          <w:szCs w:val="26"/>
        </w:rPr>
      </w:pPr>
      <w:bookmarkStart w:id="16" w:name="_Finding_out_what"/>
      <w:bookmarkStart w:id="17" w:name="_Toc505842402"/>
      <w:bookmarkStart w:id="18" w:name="_Toc505843022"/>
      <w:bookmarkEnd w:id="16"/>
      <w:r w:rsidRPr="00014971">
        <w:rPr>
          <w:rFonts w:asciiTheme="majorHAnsi" w:eastAsiaTheme="majorEastAsia" w:hAnsiTheme="majorHAnsi" w:cstheme="majorBidi"/>
          <w:color w:val="2F5496" w:themeColor="accent1" w:themeShade="BF"/>
          <w:sz w:val="26"/>
          <w:szCs w:val="26"/>
        </w:rPr>
        <w:lastRenderedPageBreak/>
        <w:t>Finding out what information BOF holds about you</w:t>
      </w:r>
      <w:bookmarkEnd w:id="17"/>
      <w:bookmarkEnd w:id="18"/>
    </w:p>
    <w:p w14:paraId="3042F917" w14:textId="77777777" w:rsidR="006751FF" w:rsidRPr="00014971" w:rsidRDefault="006751FF" w:rsidP="006751FF">
      <w:r w:rsidRPr="00014971">
        <w:t>Under the Data Protection Legislation, you can ask to see any personal information that we hold about you. Such requests are called subject access requests. If you would like to make a subject access request, please contact the BOF’s Data Protection Officer:</w:t>
      </w:r>
    </w:p>
    <w:p w14:paraId="145AAF4A" w14:textId="77777777" w:rsidR="006751FF" w:rsidRPr="00014971" w:rsidRDefault="006751FF" w:rsidP="006751FF">
      <w:pPr>
        <w:spacing w:after="0"/>
      </w:pPr>
      <w:r w:rsidRPr="00014971">
        <w:t>Data Protection Officer</w:t>
      </w:r>
    </w:p>
    <w:p w14:paraId="76036BBE" w14:textId="77777777" w:rsidR="006751FF" w:rsidRPr="00014971" w:rsidRDefault="006751FF" w:rsidP="006751FF">
      <w:pPr>
        <w:spacing w:after="0"/>
      </w:pPr>
      <w:bookmarkStart w:id="19" w:name="_Hlk505798870"/>
      <w:r w:rsidRPr="00014971">
        <w:t>British Orienteering Federation</w:t>
      </w:r>
    </w:p>
    <w:p w14:paraId="7C494B43" w14:textId="77777777" w:rsidR="006751FF" w:rsidRPr="00014971" w:rsidRDefault="006751FF" w:rsidP="006751FF">
      <w:pPr>
        <w:spacing w:after="0"/>
      </w:pPr>
      <w:r w:rsidRPr="00014971">
        <w:t xml:space="preserve">Scholes Mill, </w:t>
      </w:r>
    </w:p>
    <w:p w14:paraId="22D93144" w14:textId="77777777" w:rsidR="006751FF" w:rsidRPr="00014971" w:rsidRDefault="006751FF" w:rsidP="006751FF">
      <w:pPr>
        <w:spacing w:after="0"/>
      </w:pPr>
      <w:r w:rsidRPr="00014971">
        <w:t xml:space="preserve">Old Coach Road, </w:t>
      </w:r>
    </w:p>
    <w:p w14:paraId="0143D526" w14:textId="77777777" w:rsidR="006751FF" w:rsidRPr="00014971" w:rsidRDefault="006751FF" w:rsidP="006751FF">
      <w:pPr>
        <w:spacing w:after="0"/>
      </w:pPr>
      <w:r w:rsidRPr="00014971">
        <w:t xml:space="preserve">Tansley, </w:t>
      </w:r>
    </w:p>
    <w:p w14:paraId="2254C54F" w14:textId="77777777" w:rsidR="006751FF" w:rsidRPr="00014971" w:rsidRDefault="006751FF" w:rsidP="006751FF">
      <w:pPr>
        <w:spacing w:after="0"/>
      </w:pPr>
      <w:r w:rsidRPr="00014971">
        <w:t xml:space="preserve">Matlock, </w:t>
      </w:r>
    </w:p>
    <w:p w14:paraId="29222B83" w14:textId="77777777" w:rsidR="006751FF" w:rsidRPr="00014971" w:rsidRDefault="006751FF" w:rsidP="006751FF">
      <w:pPr>
        <w:spacing w:after="0"/>
      </w:pPr>
      <w:r w:rsidRPr="00014971">
        <w:t>DE4 5FY</w:t>
      </w:r>
    </w:p>
    <w:bookmarkEnd w:id="19"/>
    <w:p w14:paraId="1EEC0E55" w14:textId="77777777" w:rsidR="006751FF" w:rsidRPr="00014971" w:rsidRDefault="006751FF" w:rsidP="006751FF">
      <w:pPr>
        <w:spacing w:after="0"/>
      </w:pPr>
    </w:p>
    <w:p w14:paraId="60EE8484" w14:textId="77777777" w:rsidR="006751FF" w:rsidRPr="00014971" w:rsidRDefault="006751FF" w:rsidP="006751FF">
      <w:r w:rsidRPr="00014971">
        <w:t xml:space="preserve">You will also need to provide two forms of identification, for example, driving licence, utility bill or passport and, if appropriate, any particulars about the source or location of the information you are requesting. </w:t>
      </w:r>
    </w:p>
    <w:p w14:paraId="395EB5E6" w14:textId="77777777" w:rsidR="006751FF" w:rsidRPr="00014971" w:rsidRDefault="006751FF" w:rsidP="006751FF">
      <w:pPr>
        <w:keepNext/>
        <w:keepLines/>
        <w:spacing w:before="40" w:after="0"/>
        <w:outlineLvl w:val="1"/>
        <w:rPr>
          <w:rFonts w:asciiTheme="majorHAnsi" w:eastAsiaTheme="majorEastAsia" w:hAnsiTheme="majorHAnsi" w:cstheme="majorBidi"/>
          <w:color w:val="2F5496" w:themeColor="accent1" w:themeShade="BF"/>
          <w:sz w:val="26"/>
          <w:szCs w:val="26"/>
        </w:rPr>
      </w:pPr>
      <w:bookmarkStart w:id="20" w:name="_Data_retention"/>
      <w:bookmarkStart w:id="21" w:name="_Toc505842403"/>
      <w:bookmarkStart w:id="22" w:name="_Toc505843023"/>
      <w:bookmarkEnd w:id="20"/>
      <w:r w:rsidRPr="00014971">
        <w:rPr>
          <w:rFonts w:asciiTheme="majorHAnsi" w:eastAsiaTheme="majorEastAsia" w:hAnsiTheme="majorHAnsi" w:cstheme="majorBidi"/>
          <w:color w:val="2F5496" w:themeColor="accent1" w:themeShade="BF"/>
          <w:sz w:val="26"/>
          <w:szCs w:val="26"/>
        </w:rPr>
        <w:t>Data retention</w:t>
      </w:r>
      <w:bookmarkEnd w:id="21"/>
      <w:bookmarkEnd w:id="22"/>
      <w:r w:rsidRPr="00014971">
        <w:rPr>
          <w:rFonts w:asciiTheme="majorHAnsi" w:eastAsiaTheme="majorEastAsia" w:hAnsiTheme="majorHAnsi" w:cstheme="majorBidi"/>
          <w:color w:val="2F5496" w:themeColor="accent1" w:themeShade="BF"/>
          <w:sz w:val="26"/>
          <w:szCs w:val="26"/>
        </w:rPr>
        <w:t xml:space="preserve"> </w:t>
      </w:r>
    </w:p>
    <w:p w14:paraId="017516F8" w14:textId="77777777" w:rsidR="006751FF" w:rsidRPr="00014971" w:rsidRDefault="006751FF" w:rsidP="006751FF">
      <w:r w:rsidRPr="00014971">
        <w:t>Any data that we collect from you will be deleted in accordance with timescales set out below:</w:t>
      </w:r>
    </w:p>
    <w:tbl>
      <w:tblPr>
        <w:tblStyle w:val="TableGrid"/>
        <w:tblW w:w="0" w:type="auto"/>
        <w:tblLook w:val="04A0" w:firstRow="1" w:lastRow="0" w:firstColumn="1" w:lastColumn="0" w:noHBand="0" w:noVBand="1"/>
      </w:tblPr>
      <w:tblGrid>
        <w:gridCol w:w="4508"/>
        <w:gridCol w:w="4508"/>
      </w:tblGrid>
      <w:tr w:rsidR="006751FF" w:rsidRPr="00014971" w14:paraId="0243A771" w14:textId="77777777" w:rsidTr="0053326B">
        <w:tc>
          <w:tcPr>
            <w:tcW w:w="4508" w:type="dxa"/>
          </w:tcPr>
          <w:p w14:paraId="03FED67A" w14:textId="77777777" w:rsidR="006751FF" w:rsidRPr="00014971" w:rsidRDefault="006751FF" w:rsidP="0053326B">
            <w:pPr>
              <w:rPr>
                <w:b/>
              </w:rPr>
            </w:pPr>
            <w:r w:rsidRPr="00014971">
              <w:rPr>
                <w:b/>
              </w:rPr>
              <w:t>Type of data</w:t>
            </w:r>
          </w:p>
        </w:tc>
        <w:tc>
          <w:tcPr>
            <w:tcW w:w="4508" w:type="dxa"/>
          </w:tcPr>
          <w:p w14:paraId="6276CA81" w14:textId="77777777" w:rsidR="006751FF" w:rsidRPr="00014971" w:rsidRDefault="006751FF" w:rsidP="0053326B">
            <w:pPr>
              <w:rPr>
                <w:b/>
              </w:rPr>
            </w:pPr>
            <w:r w:rsidRPr="00014971">
              <w:rPr>
                <w:b/>
              </w:rPr>
              <w:t>When deleted</w:t>
            </w:r>
          </w:p>
        </w:tc>
      </w:tr>
      <w:tr w:rsidR="006751FF" w:rsidRPr="00014971" w14:paraId="422217BD" w14:textId="77777777" w:rsidTr="0053326B">
        <w:tc>
          <w:tcPr>
            <w:tcW w:w="4508" w:type="dxa"/>
          </w:tcPr>
          <w:p w14:paraId="787B55D7" w14:textId="77777777" w:rsidR="006751FF" w:rsidRPr="00014971" w:rsidRDefault="006751FF" w:rsidP="0053326B">
            <w:r w:rsidRPr="00014971">
              <w:t>Membership Data</w:t>
            </w:r>
          </w:p>
        </w:tc>
        <w:tc>
          <w:tcPr>
            <w:tcW w:w="4508" w:type="dxa"/>
          </w:tcPr>
          <w:p w14:paraId="2E99175D" w14:textId="77777777" w:rsidR="006751FF" w:rsidRPr="00014971" w:rsidRDefault="006751FF" w:rsidP="0053326B">
            <w:r w:rsidRPr="00014971">
              <w:t xml:space="preserve">Four years after an individual has not played an active part in the sport. </w:t>
            </w:r>
          </w:p>
        </w:tc>
      </w:tr>
      <w:tr w:rsidR="006751FF" w:rsidRPr="00014971" w14:paraId="460F0FD9" w14:textId="77777777" w:rsidTr="0053326B">
        <w:tc>
          <w:tcPr>
            <w:tcW w:w="4508" w:type="dxa"/>
          </w:tcPr>
          <w:p w14:paraId="30F5760B" w14:textId="77777777" w:rsidR="006751FF" w:rsidRPr="00014971" w:rsidRDefault="006751FF" w:rsidP="0053326B">
            <w:r w:rsidRPr="00014971">
              <w:t>URN (Membership Number), name and year of birth</w:t>
            </w:r>
          </w:p>
        </w:tc>
        <w:tc>
          <w:tcPr>
            <w:tcW w:w="4508" w:type="dxa"/>
          </w:tcPr>
          <w:p w14:paraId="53BE494E" w14:textId="699B1A00" w:rsidR="006751FF" w:rsidRPr="00014971" w:rsidRDefault="006751FF" w:rsidP="0053326B">
            <w:r w:rsidRPr="00014971">
              <w:t xml:space="preserve">This information will be anonymised after the </w:t>
            </w:r>
            <w:r w:rsidR="00230FB4" w:rsidRPr="00014971">
              <w:t>four-year</w:t>
            </w:r>
            <w:r w:rsidRPr="00014971">
              <w:t xml:space="preserve"> period referred to above.</w:t>
            </w:r>
          </w:p>
        </w:tc>
      </w:tr>
    </w:tbl>
    <w:p w14:paraId="51825FC2" w14:textId="77777777" w:rsidR="006751FF" w:rsidRPr="00014971" w:rsidRDefault="006751FF" w:rsidP="006751FF"/>
    <w:p w14:paraId="11A067D3" w14:textId="77777777" w:rsidR="006751FF" w:rsidRPr="00014971" w:rsidRDefault="006751FF" w:rsidP="006751FF">
      <w:pPr>
        <w:keepNext/>
        <w:keepLines/>
        <w:spacing w:before="40" w:after="0"/>
        <w:outlineLvl w:val="1"/>
        <w:rPr>
          <w:rFonts w:asciiTheme="majorHAnsi" w:eastAsiaTheme="majorEastAsia" w:hAnsiTheme="majorHAnsi" w:cstheme="majorBidi"/>
          <w:color w:val="2F5496" w:themeColor="accent1" w:themeShade="BF"/>
          <w:sz w:val="26"/>
          <w:szCs w:val="26"/>
        </w:rPr>
      </w:pPr>
      <w:bookmarkStart w:id="23" w:name="_What_are_cookies?"/>
      <w:bookmarkStart w:id="24" w:name="_Toc505842404"/>
      <w:bookmarkStart w:id="25" w:name="_Toc505843024"/>
      <w:bookmarkEnd w:id="23"/>
      <w:r w:rsidRPr="00014971">
        <w:rPr>
          <w:rFonts w:asciiTheme="majorHAnsi" w:eastAsiaTheme="majorEastAsia" w:hAnsiTheme="majorHAnsi" w:cstheme="majorBidi"/>
          <w:color w:val="2F5496" w:themeColor="accent1" w:themeShade="BF"/>
          <w:sz w:val="26"/>
          <w:szCs w:val="26"/>
        </w:rPr>
        <w:t>What are cookies? The types of cookies we use and how you can disable them.</w:t>
      </w:r>
      <w:bookmarkEnd w:id="24"/>
      <w:bookmarkEnd w:id="25"/>
      <w:r w:rsidRPr="00014971">
        <w:rPr>
          <w:rFonts w:asciiTheme="majorHAnsi" w:eastAsiaTheme="majorEastAsia" w:hAnsiTheme="majorHAnsi" w:cstheme="majorBidi"/>
          <w:color w:val="2F5496" w:themeColor="accent1" w:themeShade="BF"/>
          <w:sz w:val="26"/>
          <w:szCs w:val="26"/>
        </w:rPr>
        <w:t xml:space="preserve"> </w:t>
      </w:r>
    </w:p>
    <w:p w14:paraId="51BBD508" w14:textId="77777777" w:rsidR="006751FF" w:rsidRPr="00014971" w:rsidRDefault="006751FF" w:rsidP="006751FF">
      <w:r w:rsidRPr="00014971">
        <w:t xml:space="preserve">In this section you will find information on what cookies may be set when you visit the British Orienteering website and how to manage and disable them. </w:t>
      </w:r>
    </w:p>
    <w:p w14:paraId="2DE86368" w14:textId="77777777" w:rsidR="006751FF" w:rsidRPr="00014971" w:rsidRDefault="006751FF" w:rsidP="006751FF">
      <w:pPr>
        <w:keepNext/>
        <w:keepLines/>
        <w:spacing w:before="40" w:after="0"/>
        <w:outlineLvl w:val="1"/>
        <w:rPr>
          <w:rFonts w:asciiTheme="majorHAnsi" w:eastAsiaTheme="majorEastAsia" w:hAnsiTheme="majorHAnsi" w:cstheme="majorBidi"/>
          <w:color w:val="2F5496" w:themeColor="accent1" w:themeShade="BF"/>
          <w:sz w:val="26"/>
          <w:szCs w:val="26"/>
        </w:rPr>
      </w:pPr>
      <w:bookmarkStart w:id="26" w:name="_Toc505842405"/>
      <w:bookmarkStart w:id="27" w:name="_Toc505843025"/>
      <w:r w:rsidRPr="00014971">
        <w:rPr>
          <w:rFonts w:asciiTheme="majorHAnsi" w:eastAsiaTheme="majorEastAsia" w:hAnsiTheme="majorHAnsi" w:cstheme="majorBidi"/>
          <w:color w:val="2F5496" w:themeColor="accent1" w:themeShade="BF"/>
          <w:sz w:val="26"/>
          <w:szCs w:val="26"/>
        </w:rPr>
        <w:t>What are cookies?</w:t>
      </w:r>
      <w:bookmarkEnd w:id="26"/>
      <w:bookmarkEnd w:id="27"/>
      <w:r w:rsidRPr="00014971">
        <w:rPr>
          <w:rFonts w:asciiTheme="majorHAnsi" w:eastAsiaTheme="majorEastAsia" w:hAnsiTheme="majorHAnsi" w:cstheme="majorBidi"/>
          <w:color w:val="2F5496" w:themeColor="accent1" w:themeShade="BF"/>
          <w:sz w:val="26"/>
          <w:szCs w:val="26"/>
        </w:rPr>
        <w:t xml:space="preserve"> </w:t>
      </w:r>
    </w:p>
    <w:p w14:paraId="473A5BE8" w14:textId="77777777" w:rsidR="006751FF" w:rsidRPr="00014971" w:rsidRDefault="006751FF" w:rsidP="006751FF">
      <w:r w:rsidRPr="00014971">
        <w:t xml:space="preserve">A cookie is a piece of text that a website transfers to your computer’s hard disk </w:t>
      </w:r>
      <w:proofErr w:type="gramStart"/>
      <w:r w:rsidRPr="00014971">
        <w:t>in order to</w:t>
      </w:r>
      <w:proofErr w:type="gramEnd"/>
      <w:r w:rsidRPr="00014971">
        <w:t xml:space="preserve"> remember who you are. Cookies interact with your computer and our website faster and easier by remembering the registration details and preferences from previous visits. Typically, a cookie will contain the name of the website from which the cookie has come, the lifetime of the cookie and a value. The use of cookies does not give us access to the rest of your computer and only the site that created the cookie can read it. </w:t>
      </w:r>
    </w:p>
    <w:p w14:paraId="24E4A5EE" w14:textId="77777777" w:rsidR="006751FF" w:rsidRPr="00014971" w:rsidRDefault="006751FF" w:rsidP="006751FF">
      <w:pPr>
        <w:keepNext/>
        <w:keepLines/>
        <w:spacing w:before="40" w:after="0"/>
        <w:outlineLvl w:val="1"/>
        <w:rPr>
          <w:rFonts w:asciiTheme="majorHAnsi" w:eastAsiaTheme="majorEastAsia" w:hAnsiTheme="majorHAnsi" w:cstheme="majorBidi"/>
          <w:color w:val="2F5496" w:themeColor="accent1" w:themeShade="BF"/>
          <w:sz w:val="26"/>
          <w:szCs w:val="26"/>
        </w:rPr>
      </w:pPr>
      <w:bookmarkStart w:id="28" w:name="_Automatically_collected_access"/>
      <w:bookmarkStart w:id="29" w:name="_Toc505842406"/>
      <w:bookmarkStart w:id="30" w:name="_Toc505843026"/>
      <w:bookmarkEnd w:id="28"/>
      <w:r w:rsidRPr="00014971">
        <w:rPr>
          <w:rFonts w:asciiTheme="majorHAnsi" w:eastAsiaTheme="majorEastAsia" w:hAnsiTheme="majorHAnsi" w:cstheme="majorBidi"/>
          <w:color w:val="2F5496" w:themeColor="accent1" w:themeShade="BF"/>
          <w:sz w:val="26"/>
          <w:szCs w:val="26"/>
        </w:rPr>
        <w:t>Automatically collected access information</w:t>
      </w:r>
      <w:bookmarkEnd w:id="29"/>
      <w:bookmarkEnd w:id="30"/>
      <w:r w:rsidRPr="00014971">
        <w:rPr>
          <w:rFonts w:asciiTheme="majorHAnsi" w:eastAsiaTheme="majorEastAsia" w:hAnsiTheme="majorHAnsi" w:cstheme="majorBidi"/>
          <w:color w:val="2F5496" w:themeColor="accent1" w:themeShade="BF"/>
          <w:sz w:val="26"/>
          <w:szCs w:val="26"/>
        </w:rPr>
        <w:t xml:space="preserve"> </w:t>
      </w:r>
    </w:p>
    <w:p w14:paraId="72BE5C59" w14:textId="77777777" w:rsidR="006751FF" w:rsidRPr="00014971" w:rsidRDefault="006751FF" w:rsidP="006751FF">
      <w:r w:rsidRPr="00014971">
        <w:t xml:space="preserve">Essential technical information: identification of the page or service you are requesting, type of browser and operating system you are using; and the date and time of access. </w:t>
      </w:r>
    </w:p>
    <w:p w14:paraId="0BE9A7B7" w14:textId="2CD30894" w:rsidR="006751FF" w:rsidRPr="00014971" w:rsidRDefault="006751FF" w:rsidP="006751FF">
      <w:r w:rsidRPr="00014971">
        <w:t xml:space="preserve">Nonessential technical information: </w:t>
      </w:r>
      <w:r w:rsidR="00230FB4" w:rsidRPr="00014971">
        <w:t>The</w:t>
      </w:r>
      <w:r w:rsidRPr="00014971">
        <w:t xml:space="preserve"> Internet address of the web site from which you linked directly to our web site, and the "cookie information" described below. </w:t>
      </w:r>
    </w:p>
    <w:p w14:paraId="1DD3C1D1" w14:textId="77777777" w:rsidR="006751FF" w:rsidRPr="00014971" w:rsidRDefault="006751FF" w:rsidP="006751FF">
      <w:r w:rsidRPr="00014971">
        <w:t xml:space="preserve">By continuing to use this site you consent to the relevant cookies being set on your device. </w:t>
      </w:r>
    </w:p>
    <w:p w14:paraId="5FBF3A74" w14:textId="77777777" w:rsidR="006751FF" w:rsidRPr="00014971" w:rsidRDefault="006751FF" w:rsidP="006751FF">
      <w:pPr>
        <w:keepNext/>
        <w:keepLines/>
        <w:spacing w:before="40" w:after="0"/>
        <w:outlineLvl w:val="1"/>
        <w:rPr>
          <w:rFonts w:asciiTheme="majorHAnsi" w:eastAsiaTheme="majorEastAsia" w:hAnsiTheme="majorHAnsi" w:cstheme="majorBidi"/>
          <w:color w:val="2F5496" w:themeColor="accent1" w:themeShade="BF"/>
          <w:sz w:val="26"/>
          <w:szCs w:val="26"/>
        </w:rPr>
      </w:pPr>
      <w:bookmarkStart w:id="31" w:name="_We_use_the"/>
      <w:bookmarkStart w:id="32" w:name="_Toc505842407"/>
      <w:bookmarkStart w:id="33" w:name="_Toc505843027"/>
      <w:bookmarkEnd w:id="31"/>
      <w:r w:rsidRPr="00014971">
        <w:rPr>
          <w:rFonts w:asciiTheme="majorHAnsi" w:eastAsiaTheme="majorEastAsia" w:hAnsiTheme="majorHAnsi" w:cstheme="majorBidi"/>
          <w:color w:val="2F5496" w:themeColor="accent1" w:themeShade="BF"/>
          <w:sz w:val="26"/>
          <w:szCs w:val="26"/>
        </w:rPr>
        <w:t>We use the following types of cookies</w:t>
      </w:r>
      <w:bookmarkEnd w:id="32"/>
      <w:bookmarkEnd w:id="33"/>
      <w:r w:rsidRPr="00014971">
        <w:rPr>
          <w:rFonts w:asciiTheme="majorHAnsi" w:eastAsiaTheme="majorEastAsia" w:hAnsiTheme="majorHAnsi" w:cstheme="majorBidi"/>
          <w:color w:val="2F5496" w:themeColor="accent1" w:themeShade="BF"/>
          <w:sz w:val="26"/>
          <w:szCs w:val="26"/>
        </w:rPr>
        <w:t xml:space="preserve"> </w:t>
      </w:r>
    </w:p>
    <w:p w14:paraId="46325193" w14:textId="77777777" w:rsidR="006751FF" w:rsidRPr="00014971" w:rsidRDefault="006751FF" w:rsidP="006751FF">
      <w:pPr>
        <w:numPr>
          <w:ilvl w:val="0"/>
          <w:numId w:val="4"/>
        </w:numPr>
        <w:contextualSpacing/>
      </w:pPr>
      <w:r w:rsidRPr="00014971">
        <w:t xml:space="preserve">Session cookies – these are temporary cookies that remain in the internet browser’s folder of your computer until you close the browser. Our website uses a session cookie which is stored in your browser until you close it to ensure connections to our servers are distributed evenly to provide optimal performance. </w:t>
      </w:r>
    </w:p>
    <w:p w14:paraId="137061A7" w14:textId="77777777" w:rsidR="006751FF" w:rsidRPr="00014971" w:rsidRDefault="006751FF" w:rsidP="006751FF">
      <w:pPr>
        <w:numPr>
          <w:ilvl w:val="0"/>
          <w:numId w:val="4"/>
        </w:numPr>
        <w:contextualSpacing/>
      </w:pPr>
      <w:r w:rsidRPr="00014971">
        <w:lastRenderedPageBreak/>
        <w:t xml:space="preserve">Persistent/Permanent cookies – these remain in the internet browser’s folder of your computer for longer than the time you are visiting this website. We need to use a cookie to remember your refusal of our use of cookies. This cookie does not store any other information and is not used for any other purposes. If you delete your browsing history including cookies you will delete this cookie and will therefore need to readjust your browser setting again. </w:t>
      </w:r>
    </w:p>
    <w:p w14:paraId="595EF0B3" w14:textId="77777777" w:rsidR="006751FF" w:rsidRPr="00014971" w:rsidRDefault="006751FF" w:rsidP="006751FF">
      <w:pPr>
        <w:numPr>
          <w:ilvl w:val="0"/>
          <w:numId w:val="4"/>
        </w:numPr>
        <w:contextualSpacing/>
      </w:pPr>
      <w:r w:rsidRPr="00014971">
        <w:t xml:space="preserve">Analytical cookies – Our website uses Google Analytics cookies (third party cookie) for the following purposes: </w:t>
      </w:r>
    </w:p>
    <w:p w14:paraId="2A44E33D" w14:textId="77777777" w:rsidR="006751FF" w:rsidRPr="00014971" w:rsidRDefault="006751FF" w:rsidP="006751FF">
      <w:pPr>
        <w:numPr>
          <w:ilvl w:val="0"/>
          <w:numId w:val="5"/>
        </w:numPr>
        <w:contextualSpacing/>
      </w:pPr>
      <w:r w:rsidRPr="00014971">
        <w:t xml:space="preserve">a cookie to record the time of your first visit to website, the time of your most recent visit to the website and the time of your current visit; </w:t>
      </w:r>
    </w:p>
    <w:p w14:paraId="2FCE5754" w14:textId="77777777" w:rsidR="006751FF" w:rsidRPr="00014971" w:rsidRDefault="006751FF" w:rsidP="006751FF">
      <w:pPr>
        <w:numPr>
          <w:ilvl w:val="0"/>
          <w:numId w:val="5"/>
        </w:numPr>
        <w:contextualSpacing/>
      </w:pPr>
      <w:r w:rsidRPr="00014971">
        <w:t xml:space="preserve">a cookie to record how long you stayed on the website; </w:t>
      </w:r>
    </w:p>
    <w:p w14:paraId="19F905E3" w14:textId="77777777" w:rsidR="006751FF" w:rsidRPr="00014971" w:rsidRDefault="006751FF" w:rsidP="006751FF">
      <w:pPr>
        <w:numPr>
          <w:ilvl w:val="0"/>
          <w:numId w:val="5"/>
        </w:numPr>
        <w:contextualSpacing/>
      </w:pPr>
      <w:r w:rsidRPr="00014971">
        <w:t>a cookie to record how you located our website (</w:t>
      </w:r>
      <w:proofErr w:type="gramStart"/>
      <w:r w:rsidRPr="00014971">
        <w:t>i.e.</w:t>
      </w:r>
      <w:proofErr w:type="gramEnd"/>
      <w:r w:rsidRPr="00014971">
        <w:t xml:space="preserve"> Google search, keyword, link from other page etc.). </w:t>
      </w:r>
    </w:p>
    <w:p w14:paraId="01639D2D" w14:textId="77777777" w:rsidR="006751FF" w:rsidRPr="00014971" w:rsidRDefault="006751FF" w:rsidP="006751FF">
      <w:pPr>
        <w:numPr>
          <w:ilvl w:val="0"/>
          <w:numId w:val="4"/>
        </w:numPr>
        <w:contextualSpacing/>
      </w:pPr>
      <w:r w:rsidRPr="00014971">
        <w:t xml:space="preserve">Third party cookies - We sometimes allow partners or service providers to use cookies on our websites. These cookies are used to help us understand how a specific promotion or campaign is performing. The information obtained from these cookies is only used by BOF and its partners. We only share the information obtained </w:t>
      </w:r>
      <w:proofErr w:type="gramStart"/>
      <w:r w:rsidRPr="00014971">
        <w:t>through the use of</w:t>
      </w:r>
      <w:proofErr w:type="gramEnd"/>
      <w:r w:rsidRPr="00014971">
        <w:t xml:space="preserve"> Google Analytics with Google. For more information on Google’s use of your information, please visit the Google Privacy and Data Sharing pages. </w:t>
      </w:r>
    </w:p>
    <w:p w14:paraId="6591744D" w14:textId="77777777" w:rsidR="006751FF" w:rsidRPr="00014971" w:rsidRDefault="006751FF" w:rsidP="006751FF">
      <w:r w:rsidRPr="00014971">
        <w:t>The cookies we use for these purposes do not track your Internet usage after leaving our website and we do not store your personal information. They will also not be used in connection with any other information to identify you in any way. To prevent Google Analytics cookies being set, you may wish to install the Google Analytics Opt-Out Browser Add-On (</w:t>
      </w:r>
      <w:hyperlink r:id="rId10" w:history="1">
        <w:r w:rsidRPr="00014971">
          <w:rPr>
            <w:color w:val="0563C1" w:themeColor="hyperlink"/>
            <w:u w:val="single"/>
          </w:rPr>
          <w:t>http://tools.google.com/dlpage/gaoptout</w:t>
        </w:r>
      </w:hyperlink>
      <w:r w:rsidRPr="00014971">
        <w:t xml:space="preserve">). </w:t>
      </w:r>
    </w:p>
    <w:p w14:paraId="1827AD94" w14:textId="77777777" w:rsidR="006751FF" w:rsidRPr="00014971" w:rsidRDefault="006751FF" w:rsidP="006751FF">
      <w:pPr>
        <w:keepNext/>
        <w:keepLines/>
        <w:spacing w:before="40" w:after="0"/>
        <w:outlineLvl w:val="1"/>
        <w:rPr>
          <w:rFonts w:asciiTheme="majorHAnsi" w:eastAsiaTheme="majorEastAsia" w:hAnsiTheme="majorHAnsi" w:cstheme="majorBidi"/>
          <w:color w:val="2F5496" w:themeColor="accent1" w:themeShade="BF"/>
          <w:sz w:val="26"/>
          <w:szCs w:val="26"/>
        </w:rPr>
      </w:pPr>
      <w:bookmarkStart w:id="34" w:name="_Can_I_opt"/>
      <w:bookmarkStart w:id="35" w:name="_Toc505842408"/>
      <w:bookmarkStart w:id="36" w:name="_Toc505843028"/>
      <w:bookmarkEnd w:id="34"/>
      <w:r w:rsidRPr="00014971">
        <w:rPr>
          <w:rFonts w:asciiTheme="majorHAnsi" w:eastAsiaTheme="majorEastAsia" w:hAnsiTheme="majorHAnsi" w:cstheme="majorBidi"/>
          <w:color w:val="2F5496" w:themeColor="accent1" w:themeShade="BF"/>
          <w:sz w:val="26"/>
          <w:szCs w:val="26"/>
        </w:rPr>
        <w:t>Can I opt out of cookies?</w:t>
      </w:r>
      <w:bookmarkEnd w:id="35"/>
      <w:bookmarkEnd w:id="36"/>
      <w:r w:rsidRPr="00014971">
        <w:rPr>
          <w:rFonts w:asciiTheme="majorHAnsi" w:eastAsiaTheme="majorEastAsia" w:hAnsiTheme="majorHAnsi" w:cstheme="majorBidi"/>
          <w:color w:val="2F5496" w:themeColor="accent1" w:themeShade="BF"/>
          <w:sz w:val="26"/>
          <w:szCs w:val="26"/>
        </w:rPr>
        <w:t xml:space="preserve"> </w:t>
      </w:r>
    </w:p>
    <w:p w14:paraId="453AD285" w14:textId="77777777" w:rsidR="006751FF" w:rsidRPr="00014971" w:rsidRDefault="006751FF" w:rsidP="006751FF">
      <w:r w:rsidRPr="00014971">
        <w:t xml:space="preserve">British Orienteering will not use cookies to collect personally identifiable information about you. </w:t>
      </w:r>
      <w:proofErr w:type="gramStart"/>
      <w:r w:rsidRPr="00014971">
        <w:t>Yes</w:t>
      </w:r>
      <w:proofErr w:type="gramEnd"/>
      <w:r w:rsidRPr="00014971">
        <w:t xml:space="preserve"> you can restrict or block the cookies which are set by our websites, and you can do so by accessing your Internet browser settings. The ’Help’ function within your browser should tell you how. </w:t>
      </w:r>
    </w:p>
    <w:p w14:paraId="7CAB044A" w14:textId="77777777" w:rsidR="006751FF" w:rsidRPr="00014971" w:rsidRDefault="006751FF" w:rsidP="006751FF">
      <w:r w:rsidRPr="00014971">
        <w:t xml:space="preserve">For general information about cookies and how to disable them, please visit: http://www.aboutcookies.org or </w:t>
      </w:r>
      <w:hyperlink r:id="rId11" w:history="1">
        <w:r w:rsidRPr="00014971">
          <w:rPr>
            <w:color w:val="0563C1" w:themeColor="hyperlink"/>
            <w:u w:val="single"/>
          </w:rPr>
          <w:t>http://www.allaboutcookies.org</w:t>
        </w:r>
      </w:hyperlink>
      <w:r w:rsidRPr="00014971">
        <w:t xml:space="preserve"> </w:t>
      </w:r>
    </w:p>
    <w:p w14:paraId="47D09221" w14:textId="77777777" w:rsidR="006751FF" w:rsidRPr="00014971" w:rsidRDefault="006751FF" w:rsidP="006751FF">
      <w:r w:rsidRPr="00014971">
        <w:t xml:space="preserve">Please be aware that restricting cookies may impact on the functionality of our website. For information on how to manage cookies on a mobile phone, games console or internet-enabled television, you should refer to the operations manual specific to each device. To opt out of any third-parties using cookies where data about your interaction with our website is collected, please refer to their website for this information. </w:t>
      </w:r>
    </w:p>
    <w:p w14:paraId="2782D096" w14:textId="77777777" w:rsidR="006751FF" w:rsidRPr="00014971" w:rsidRDefault="006751FF" w:rsidP="006751FF">
      <w:pPr>
        <w:keepNext/>
        <w:keepLines/>
        <w:spacing w:before="40" w:after="0"/>
        <w:outlineLvl w:val="1"/>
        <w:rPr>
          <w:rFonts w:asciiTheme="majorHAnsi" w:eastAsiaTheme="majorEastAsia" w:hAnsiTheme="majorHAnsi" w:cstheme="majorBidi"/>
          <w:color w:val="2F5496" w:themeColor="accent1" w:themeShade="BF"/>
          <w:sz w:val="26"/>
          <w:szCs w:val="26"/>
        </w:rPr>
      </w:pPr>
      <w:bookmarkStart w:id="37" w:name="_Changes_to_our"/>
      <w:bookmarkStart w:id="38" w:name="_Toc505842409"/>
      <w:bookmarkStart w:id="39" w:name="_Toc505843029"/>
      <w:bookmarkEnd w:id="37"/>
      <w:r w:rsidRPr="00014971">
        <w:rPr>
          <w:rFonts w:asciiTheme="majorHAnsi" w:eastAsiaTheme="majorEastAsia" w:hAnsiTheme="majorHAnsi" w:cstheme="majorBidi"/>
          <w:color w:val="2F5496" w:themeColor="accent1" w:themeShade="BF"/>
          <w:sz w:val="26"/>
          <w:szCs w:val="26"/>
        </w:rPr>
        <w:t>Changes to our Privacy Policy</w:t>
      </w:r>
      <w:bookmarkEnd w:id="38"/>
      <w:bookmarkEnd w:id="39"/>
      <w:r w:rsidRPr="00014971">
        <w:rPr>
          <w:rFonts w:asciiTheme="majorHAnsi" w:eastAsiaTheme="majorEastAsia" w:hAnsiTheme="majorHAnsi" w:cstheme="majorBidi"/>
          <w:color w:val="2F5496" w:themeColor="accent1" w:themeShade="BF"/>
          <w:sz w:val="26"/>
          <w:szCs w:val="26"/>
        </w:rPr>
        <w:t xml:space="preserve"> </w:t>
      </w:r>
    </w:p>
    <w:p w14:paraId="6088C0BD" w14:textId="77777777" w:rsidR="006751FF" w:rsidRPr="00014971" w:rsidRDefault="006751FF" w:rsidP="006751FF">
      <w:r w:rsidRPr="00014971">
        <w:t xml:space="preserve">We regularly review our Privacy Policy and updates will appear on this page when necessary. This Privacy Policy was last updated in February 2018. </w:t>
      </w:r>
    </w:p>
    <w:p w14:paraId="7956FFFA" w14:textId="77777777" w:rsidR="006751FF" w:rsidRPr="00014971" w:rsidRDefault="006751FF" w:rsidP="006751F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0" w:name="_Contacting_British_Orienteering"/>
      <w:bookmarkStart w:id="41" w:name="_Toc505842410"/>
      <w:bookmarkStart w:id="42" w:name="_Toc505843030"/>
      <w:bookmarkEnd w:id="40"/>
      <w:r w:rsidRPr="00014971">
        <w:rPr>
          <w:rFonts w:asciiTheme="majorHAnsi" w:eastAsiaTheme="majorEastAsia" w:hAnsiTheme="majorHAnsi" w:cstheme="majorBidi"/>
          <w:color w:val="2F5496" w:themeColor="accent1" w:themeShade="BF"/>
          <w:sz w:val="26"/>
          <w:szCs w:val="26"/>
        </w:rPr>
        <w:t>Contacting British Orienteering Limited about this Privacy Policy</w:t>
      </w:r>
      <w:bookmarkEnd w:id="41"/>
      <w:bookmarkEnd w:id="42"/>
      <w:r w:rsidRPr="00014971">
        <w:rPr>
          <w:rFonts w:asciiTheme="majorHAnsi" w:eastAsiaTheme="majorEastAsia" w:hAnsiTheme="majorHAnsi" w:cstheme="majorBidi"/>
          <w:color w:val="2F5496" w:themeColor="accent1" w:themeShade="BF"/>
          <w:sz w:val="26"/>
          <w:szCs w:val="26"/>
        </w:rPr>
        <w:t xml:space="preserve"> </w:t>
      </w:r>
    </w:p>
    <w:p w14:paraId="19A71A8D" w14:textId="77777777" w:rsidR="006751FF" w:rsidRPr="00014971" w:rsidRDefault="006751FF" w:rsidP="006751FF">
      <w:r w:rsidRPr="00014971">
        <w:t xml:space="preserve">If you have any questions or comments about this Privacy Policy please write to us: </w:t>
      </w:r>
    </w:p>
    <w:p w14:paraId="3AB24919" w14:textId="77777777" w:rsidR="006751FF" w:rsidRPr="00014971" w:rsidRDefault="006751FF" w:rsidP="006751FF">
      <w:pPr>
        <w:spacing w:after="0"/>
      </w:pPr>
      <w:r w:rsidRPr="00014971">
        <w:t>British Orienteering Federation</w:t>
      </w:r>
    </w:p>
    <w:p w14:paraId="64AB0E8F" w14:textId="77777777" w:rsidR="006751FF" w:rsidRPr="00014971" w:rsidRDefault="006751FF" w:rsidP="006751FF">
      <w:pPr>
        <w:spacing w:after="0"/>
      </w:pPr>
      <w:r w:rsidRPr="00014971">
        <w:t xml:space="preserve">Scholes Mill, </w:t>
      </w:r>
    </w:p>
    <w:p w14:paraId="115A72EC" w14:textId="77777777" w:rsidR="006751FF" w:rsidRPr="00014971" w:rsidRDefault="006751FF" w:rsidP="006751FF">
      <w:pPr>
        <w:spacing w:after="0"/>
      </w:pPr>
      <w:r w:rsidRPr="00014971">
        <w:t xml:space="preserve">Old Coach Road, </w:t>
      </w:r>
    </w:p>
    <w:p w14:paraId="55F77B95" w14:textId="77777777" w:rsidR="006751FF" w:rsidRPr="00014971" w:rsidRDefault="006751FF" w:rsidP="006751FF">
      <w:pPr>
        <w:spacing w:after="0"/>
      </w:pPr>
      <w:r w:rsidRPr="00014971">
        <w:t xml:space="preserve">Tansley, </w:t>
      </w:r>
    </w:p>
    <w:p w14:paraId="124CF7A5" w14:textId="77777777" w:rsidR="006751FF" w:rsidRPr="00014971" w:rsidRDefault="006751FF" w:rsidP="006751FF">
      <w:pPr>
        <w:spacing w:after="0"/>
      </w:pPr>
      <w:r w:rsidRPr="00014971">
        <w:t xml:space="preserve">Matlock, </w:t>
      </w:r>
    </w:p>
    <w:p w14:paraId="6B2DF14B" w14:textId="421806B4" w:rsidR="000D2412" w:rsidRDefault="006751FF" w:rsidP="00230FB4">
      <w:pPr>
        <w:spacing w:after="0"/>
      </w:pPr>
      <w:r w:rsidRPr="00014971">
        <w:lastRenderedPageBreak/>
        <w:t>DE4 5FY</w:t>
      </w:r>
    </w:p>
    <w:sectPr w:rsidR="000D2412" w:rsidSect="00230FB4">
      <w:headerReference w:type="default" r:id="rId12"/>
      <w:footerReference w:type="default" r:id="rId13"/>
      <w:pgSz w:w="11906" w:h="16838"/>
      <w:pgMar w:top="1440"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0123F" w14:textId="77777777" w:rsidR="008C2E6D" w:rsidRDefault="008C2E6D" w:rsidP="008C2E6D">
      <w:pPr>
        <w:spacing w:after="0" w:line="240" w:lineRule="auto"/>
      </w:pPr>
      <w:r>
        <w:separator/>
      </w:r>
    </w:p>
  </w:endnote>
  <w:endnote w:type="continuationSeparator" w:id="0">
    <w:p w14:paraId="47715FA3" w14:textId="77777777" w:rsidR="008C2E6D" w:rsidRDefault="008C2E6D" w:rsidP="008C2E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1FBC1" w14:textId="7F6AFC3E" w:rsidR="00EF2265" w:rsidRDefault="00EF2265">
    <w:pPr>
      <w:pStyle w:val="Footer"/>
    </w:pPr>
    <w:r>
      <w:t>Updated 10 Jan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A390E" w14:textId="77777777" w:rsidR="008C2E6D" w:rsidRDefault="008C2E6D" w:rsidP="008C2E6D">
      <w:pPr>
        <w:spacing w:after="0" w:line="240" w:lineRule="auto"/>
      </w:pPr>
      <w:r>
        <w:separator/>
      </w:r>
    </w:p>
  </w:footnote>
  <w:footnote w:type="continuationSeparator" w:id="0">
    <w:p w14:paraId="0DEC7673" w14:textId="77777777" w:rsidR="008C2E6D" w:rsidRDefault="008C2E6D" w:rsidP="008C2E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1A391" w14:textId="32BD0905" w:rsidR="008C2E6D" w:rsidRDefault="008C2E6D">
    <w:pPr>
      <w:pStyle w:val="Header"/>
    </w:pPr>
    <w:r>
      <w:rPr>
        <w:noProof/>
      </w:rPr>
      <w:drawing>
        <wp:anchor distT="0" distB="0" distL="114300" distR="114300" simplePos="0" relativeHeight="251658240" behindDoc="0" locked="0" layoutInCell="1" allowOverlap="1" wp14:anchorId="190FD25F" wp14:editId="0E0B8973">
          <wp:simplePos x="0" y="0"/>
          <wp:positionH relativeFrom="margin">
            <wp:posOffset>4467225</wp:posOffset>
          </wp:positionH>
          <wp:positionV relativeFrom="margin">
            <wp:posOffset>-866775</wp:posOffset>
          </wp:positionV>
          <wp:extent cx="1428750" cy="86233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itish Orienteering LOGO jpg.jpg"/>
                  <pic:cNvPicPr/>
                </pic:nvPicPr>
                <pic:blipFill>
                  <a:blip r:embed="rId1">
                    <a:extLst>
                      <a:ext uri="{28A0092B-C50C-407E-A947-70E740481C1C}">
                        <a14:useLocalDpi xmlns:a14="http://schemas.microsoft.com/office/drawing/2010/main" val="0"/>
                      </a:ext>
                    </a:extLst>
                  </a:blip>
                  <a:stretch>
                    <a:fillRect/>
                  </a:stretch>
                </pic:blipFill>
                <pic:spPr>
                  <a:xfrm>
                    <a:off x="0" y="0"/>
                    <a:ext cx="1428750" cy="8623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C7E57"/>
    <w:multiLevelType w:val="hybridMultilevel"/>
    <w:tmpl w:val="6A7A5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050050"/>
    <w:multiLevelType w:val="hybridMultilevel"/>
    <w:tmpl w:val="67D601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4C1847"/>
    <w:multiLevelType w:val="hybridMultilevel"/>
    <w:tmpl w:val="22161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9140E05"/>
    <w:multiLevelType w:val="hybridMultilevel"/>
    <w:tmpl w:val="0DF2666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5FE76BF2"/>
    <w:multiLevelType w:val="hybridMultilevel"/>
    <w:tmpl w:val="DB92F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79477398">
    <w:abstractNumId w:val="2"/>
  </w:num>
  <w:num w:numId="2" w16cid:durableId="783425446">
    <w:abstractNumId w:val="1"/>
  </w:num>
  <w:num w:numId="3" w16cid:durableId="740980805">
    <w:abstractNumId w:val="0"/>
  </w:num>
  <w:num w:numId="4" w16cid:durableId="373846583">
    <w:abstractNumId w:val="4"/>
  </w:num>
  <w:num w:numId="5" w16cid:durableId="2833935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wMTQysDQ0NDMwNDFT0lEKTi0uzszPAykwqQUALNxMciwAAAA="/>
  </w:docVars>
  <w:rsids>
    <w:rsidRoot w:val="006751FF"/>
    <w:rsid w:val="000D2412"/>
    <w:rsid w:val="000F5C74"/>
    <w:rsid w:val="00230FB4"/>
    <w:rsid w:val="006751FF"/>
    <w:rsid w:val="008C2E6D"/>
    <w:rsid w:val="00D77C06"/>
    <w:rsid w:val="00EB5F9B"/>
    <w:rsid w:val="00EF22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6CC15E"/>
  <w15:chartTrackingRefBased/>
  <w15:docId w15:val="{A6B288ED-F871-42E5-A7B2-4D1C4CF6A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1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751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2E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2E6D"/>
  </w:style>
  <w:style w:type="paragraph" w:styleId="Footer">
    <w:name w:val="footer"/>
    <w:basedOn w:val="Normal"/>
    <w:link w:val="FooterChar"/>
    <w:uiPriority w:val="99"/>
    <w:unhideWhenUsed/>
    <w:rsid w:val="008C2E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2E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llaboutcookies.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tools.google.com/dlpage/gaoptou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e90a8e2d-7e05-4bf8-b621-c08b3e210cb8" xsi:nil="true"/>
    <TaxCatchAll xmlns="f79c8f6e-15c4-4d69-86ed-2fb1470b1698" xsi:nil="true"/>
    <lcf76f155ced4ddcb4097134ff3c332f xmlns="e90a8e2d-7e05-4bf8-b621-c08b3e210cb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C1F4480B4CDD48AC91DAF4913C3ADA" ma:contentTypeVersion="17" ma:contentTypeDescription="Create a new document." ma:contentTypeScope="" ma:versionID="c07142575ff708f6b7f2b2b063fb42de">
  <xsd:schema xmlns:xsd="http://www.w3.org/2001/XMLSchema" xmlns:xs="http://www.w3.org/2001/XMLSchema" xmlns:p="http://schemas.microsoft.com/office/2006/metadata/properties" xmlns:ns2="e90a8e2d-7e05-4bf8-b621-c08b3e210cb8" xmlns:ns3="f79c8f6e-15c4-4d69-86ed-2fb1470b1698" targetNamespace="http://schemas.microsoft.com/office/2006/metadata/properties" ma:root="true" ma:fieldsID="2eaf4123eff3bbcf13a22ddb3be744cd" ns2:_="" ns3:_="">
    <xsd:import namespace="e90a8e2d-7e05-4bf8-b621-c08b3e210cb8"/>
    <xsd:import namespace="f79c8f6e-15c4-4d69-86ed-2fb1470b169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0a8e2d-7e05-4bf8-b621-c08b3e210c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beef73c-1a2c-4587-8fdd-7760a332a3a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79c8f6e-15c4-4d69-86ed-2fb1470b169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38329ca-c1ba-442c-ae4c-9f2417500952}" ma:internalName="TaxCatchAll" ma:showField="CatchAllData" ma:web="f79c8f6e-15c4-4d69-86ed-2fb1470b16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A02E9A-0EF2-478D-85CB-3B15FE675E04}">
  <ds:schemaRefs>
    <ds:schemaRef ds:uri="http://schemas.microsoft.com/office/2006/metadata/properties"/>
    <ds:schemaRef ds:uri="http://schemas.microsoft.com/office/infopath/2007/PartnerControls"/>
    <ds:schemaRef ds:uri="e90a8e2d-7e05-4bf8-b621-c08b3e210cb8"/>
    <ds:schemaRef ds:uri="f79c8f6e-15c4-4d69-86ed-2fb1470b1698"/>
  </ds:schemaRefs>
</ds:datastoreItem>
</file>

<file path=customXml/itemProps2.xml><?xml version="1.0" encoding="utf-8"?>
<ds:datastoreItem xmlns:ds="http://schemas.openxmlformats.org/officeDocument/2006/customXml" ds:itemID="{73F0E17C-F06A-4CAC-83F9-1D1B9B406D37}">
  <ds:schemaRefs>
    <ds:schemaRef ds:uri="http://schemas.microsoft.com/sharepoint/v3/contenttype/forms"/>
  </ds:schemaRefs>
</ds:datastoreItem>
</file>

<file path=customXml/itemProps3.xml><?xml version="1.0" encoding="utf-8"?>
<ds:datastoreItem xmlns:ds="http://schemas.openxmlformats.org/officeDocument/2006/customXml" ds:itemID="{99A2D9CD-C69D-4EB5-8C13-57362CD4E4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0a8e2d-7e05-4bf8-b621-c08b3e210cb8"/>
    <ds:schemaRef ds:uri="f79c8f6e-15c4-4d69-86ed-2fb1470b1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98</Words>
  <Characters>1082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Hart</dc:creator>
  <cp:keywords/>
  <dc:description/>
  <cp:lastModifiedBy>Peter Brooke</cp:lastModifiedBy>
  <cp:revision>2</cp:revision>
  <cp:lastPrinted>2018-04-27T11:07:00Z</cp:lastPrinted>
  <dcterms:created xsi:type="dcterms:W3CDTF">2022-11-10T16:08:00Z</dcterms:created>
  <dcterms:modified xsi:type="dcterms:W3CDTF">2022-11-10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C1F4480B4CDD48AC91DAF4913C3ADA</vt:lpwstr>
  </property>
  <property fmtid="{D5CDD505-2E9C-101B-9397-08002B2CF9AE}" pid="3" name="MediaServiceImageTags">
    <vt:lpwstr/>
  </property>
</Properties>
</file>